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c700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3a4a0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8dfdd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7:25Z</dcterms:created>
  <dcterms:modified xsi:type="dcterms:W3CDTF">2022-01-17T18:17:25Z</dcterms:modified>
</cp:coreProperties>
</file>